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4668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0B4768F7"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1045AB">
        <w:t>,</w:t>
      </w:r>
      <w:r>
        <w:t xml:space="preserve"> 2019).  Smart vehicles are an area of research that seeks to fuse this symbiotic relationship.  As this partnership flourishing, it will continue creating advancements across safety, convenience, resource utilization, and smart city integrations.</w:t>
      </w:r>
    </w:p>
    <w:p w14:paraId="0577B33C" w14:textId="5BA198CC" w:rsidR="00D9588C" w:rsidRDefault="00D9588C" w:rsidP="00D9588C">
      <w:pPr>
        <w:pStyle w:val="Heading1"/>
      </w:pPr>
      <w:r>
        <w:t>Technical Characteristics of Systems</w:t>
      </w:r>
    </w:p>
    <w:p w14:paraId="12AF55ED" w14:textId="74B92D5D" w:rsidR="002507A0" w:rsidRDefault="002507A0" w:rsidP="002507A0">
      <w:pPr>
        <w:ind w:firstLine="720"/>
      </w:pPr>
      <w:r>
        <w:t>Dreams of artificial intelligence trace back to philosophical debates in ancient Greece.  Prometheus would mold handfuls of clay into images of the gods, and later these creatures were given life.  The sprouting of ideas came from mathematics, biology, and computer science before eventually producing modern artificial intelligence.  While these different domains have unique perspectives, they collectively land at four categories of intelligent systems</w:t>
      </w:r>
      <w:r w:rsidR="00C421EA">
        <w:t xml:space="preserve"> (</w:t>
      </w:r>
      <w:proofErr w:type="spellStart"/>
      <w:r w:rsidR="00C421EA">
        <w:t>Lukac</w:t>
      </w:r>
      <w:proofErr w:type="spellEnd"/>
      <w:r w:rsidR="00C421EA">
        <w:t xml:space="preserve"> et al</w:t>
      </w:r>
      <w:r w:rsidR="001045AB">
        <w:t>.</w:t>
      </w:r>
      <w:r w:rsidR="00C421EA">
        <w:t>, 2018).</w:t>
      </w:r>
      <w:r>
        <w:t xml:space="preserve">  The first divide asks if the system </w:t>
      </w:r>
      <w:r w:rsidRPr="00BB7BB8">
        <w:rPr>
          <w:i/>
          <w:iCs/>
        </w:rPr>
        <w:t>thinks</w:t>
      </w:r>
      <w:r>
        <w:t xml:space="preserve"> or </w:t>
      </w:r>
      <w:r w:rsidRPr="00BB7BB8">
        <w:rPr>
          <w:i/>
          <w:iCs/>
        </w:rPr>
        <w:t>acts</w:t>
      </w:r>
      <w:r w:rsidR="001045AB">
        <w:t xml:space="preserve"> or can reason about the problem more precisely</w:t>
      </w:r>
      <w:r>
        <w:t xml:space="preserve">.  Each of these top-level categories contains subcategories of applications that mimic </w:t>
      </w:r>
      <w:r w:rsidRPr="00065511">
        <w:rPr>
          <w:i/>
          <w:iCs/>
        </w:rPr>
        <w:t>humans</w:t>
      </w:r>
      <w:r>
        <w:t xml:space="preserve"> versus </w:t>
      </w:r>
      <w:r w:rsidRPr="00065511">
        <w:rPr>
          <w:i/>
          <w:iCs/>
        </w:rPr>
        <w:t>rational</w:t>
      </w:r>
      <w:r>
        <w:t xml:space="preserve"> actors.  </w:t>
      </w:r>
    </w:p>
    <w:p w14:paraId="6B802A2E" w14:textId="500A0165" w:rsidR="002507A0" w:rsidRDefault="002507A0" w:rsidP="002507A0">
      <w:pPr>
        <w:ind w:firstLine="720"/>
      </w:pPr>
      <w:r>
        <w:t xml:space="preserve">Within a smart car are multiple features that fit into these various areas.  For instance, traditional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 xml:space="preserve">through avoid an accident by compensating to slow traffic.  </w:t>
      </w:r>
      <w:r w:rsidR="001045AB">
        <w:t>Some autonomous cars’ design</w:t>
      </w:r>
      <w:r>
        <w:t xml:space="preserve"> includes capabilities t</w:t>
      </w:r>
      <w:r w:rsidR="003D65E6">
        <w:t>hat</w:t>
      </w:r>
      <w:r>
        <w:t xml:space="preserve"> </w:t>
      </w:r>
      <w:r w:rsidRPr="00C34129">
        <w:rPr>
          <w:i/>
          <w:iCs/>
        </w:rPr>
        <w:t>think human</w:t>
      </w:r>
      <w:r>
        <w:t xml:space="preserve">, like crawling toward a stop sign, giving </w:t>
      </w:r>
      <w:r w:rsidR="001045AB">
        <w:t>a human driver appearance</w:t>
      </w:r>
      <w:r>
        <w:t>.</w:t>
      </w:r>
    </w:p>
    <w:p w14:paraId="5718D80E" w14:textId="74A7AD40" w:rsidR="00D9588C" w:rsidRDefault="00D9588C" w:rsidP="00D9588C">
      <w:pPr>
        <w:pStyle w:val="Heading2"/>
      </w:pPr>
      <w:r>
        <w:lastRenderedPageBreak/>
        <w:t>System Requirements</w:t>
      </w:r>
    </w:p>
    <w:p w14:paraId="3E17D230" w14:textId="0BFAA88B" w:rsidR="002507A0" w:rsidRDefault="002507A0" w:rsidP="002507A0">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primary deciding factor for item assignment within the tree is the central application topic.  Many items, such as Voice Assistance (V</w:t>
      </w:r>
      <w:r w:rsidR="003D65E6">
        <w:t>A</w:t>
      </w:r>
      <w:r>
        <w:t xml:space="preserve">), could arguably live under a different pillar (e.g., </w:t>
      </w:r>
      <w:r w:rsidR="003D65E6">
        <w:t>s</w:t>
      </w:r>
      <w:r>
        <w:t>afety).  However, safety systems could exist in the same capacity using more traditional input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77777777" w:rsidR="002507A0" w:rsidRPr="009039D4" w:rsidRDefault="002507A0" w:rsidP="002507A0">
      <w:r>
        <w:rPr>
          <w:noProof/>
        </w:rPr>
        <w:drawing>
          <wp:inline distT="0" distB="0" distL="0" distR="0" wp14:anchorId="53DBEB81" wp14:editId="36E68769">
            <wp:extent cx="5923966" cy="1935387"/>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FAE55A0" w14:textId="77777777" w:rsidR="002507A0" w:rsidRPr="002507A0" w:rsidRDefault="002507A0" w:rsidP="002507A0"/>
    <w:p w14:paraId="50EDA6EB" w14:textId="03C671FA" w:rsidR="00D9588C" w:rsidRDefault="00D9588C" w:rsidP="00D9588C">
      <w:pPr>
        <w:pStyle w:val="Heading2"/>
      </w:pPr>
      <w:r>
        <w:t xml:space="preserve">Resources </w:t>
      </w:r>
      <w:r w:rsidR="00535E4F">
        <w:t>Requirements</w:t>
      </w:r>
    </w:p>
    <w:p w14:paraId="6F0F2F0D" w14:textId="4E38EA57" w:rsidR="00535E4F" w:rsidRDefault="00535E4F" w:rsidP="00535E4F">
      <w:pPr>
        <w:ind w:firstLine="720"/>
      </w:pPr>
      <w:r>
        <w:t xml:space="preserve">NPAC operates a distributed system that is continuously mining social media platforms and persisting that information into a data lake (see Figure </w:t>
      </w:r>
      <w:r>
        <w:t>2</w:t>
      </w:r>
      <w:r>
        <w:t xml:space="preserve">).  This aspect of the system utilizes </w:t>
      </w:r>
      <w:proofErr w:type="spellStart"/>
      <w:r>
        <w:t>WebSockets</w:t>
      </w:r>
      <w:proofErr w:type="spellEnd"/>
      <w:r>
        <w:t xml:space="preserve"> to stream updates into the big data system.  When these results arrive in the data lake, they are semi-structured JSON (JavaScript Object Notation) with numerous opaque strings.  Additional details of this subsystem are outside the scope of this paper.</w:t>
      </w:r>
    </w:p>
    <w:p w14:paraId="7882DBB3" w14:textId="4F3368E6" w:rsidR="00535E4F" w:rsidRDefault="00535E4F" w:rsidP="00535E4F">
      <w:pPr>
        <w:ind w:firstLine="720"/>
      </w:pPr>
    </w:p>
    <w:p w14:paraId="024C1799" w14:textId="77777777" w:rsidR="00535E4F" w:rsidRPr="00485BAE" w:rsidRDefault="00535E4F" w:rsidP="00535E4F">
      <w:pPr>
        <w:ind w:firstLine="720"/>
      </w:pPr>
    </w:p>
    <w:p w14:paraId="348CFE82" w14:textId="32A081DE" w:rsidR="00535E4F" w:rsidRDefault="00535E4F" w:rsidP="00535E4F">
      <w:pPr>
        <w:pStyle w:val="Caption"/>
      </w:pPr>
      <w:r>
        <w:lastRenderedPageBreak/>
        <w:t xml:space="preserve">Figure </w:t>
      </w:r>
      <w:r>
        <w:t>2</w:t>
      </w:r>
      <w:r>
        <w:t>: System Design</w:t>
      </w:r>
    </w:p>
    <w:p w14:paraId="200C9393" w14:textId="62094331" w:rsidR="00535E4F" w:rsidRDefault="00535E4F" w:rsidP="00535E4F">
      <w:pPr>
        <w:jc w:val="center"/>
      </w:pPr>
      <w:r>
        <w:rPr>
          <w:noProof/>
        </w:rPr>
        <w:drawing>
          <wp:inline distT="0" distB="0" distL="0" distR="0" wp14:anchorId="1D8639C8" wp14:editId="2CAD1802">
            <wp:extent cx="3905250" cy="184206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59876" cy="1914995"/>
                    </a:xfrm>
                    <a:prstGeom prst="rect">
                      <a:avLst/>
                    </a:prstGeom>
                  </pic:spPr>
                </pic:pic>
              </a:graphicData>
            </a:graphic>
          </wp:inline>
        </w:drawing>
      </w:r>
    </w:p>
    <w:p w14:paraId="1B3EC620" w14:textId="51FE376D" w:rsidR="00535E4F" w:rsidRDefault="00535E4F" w:rsidP="00535E4F">
      <w:pPr>
        <w:ind w:firstLine="720"/>
      </w:pPr>
      <w:r>
        <w:t>Around 2014, GAN (Generative Adversarial) Networks became the state-of-the-art approach to produce high-quality fabricated content</w:t>
      </w:r>
      <w:sdt>
        <w:sdtPr>
          <w:id w:val="-1457558552"/>
          <w:citation/>
        </w:sdtPr>
        <w:sdtContent>
          <w:r>
            <w:fldChar w:fldCharType="begin"/>
          </w:r>
          <w:r>
            <w:instrText xml:space="preserve"> CITATION Fri20 \l 1033 </w:instrText>
          </w:r>
          <w:r>
            <w:fldChar w:fldCharType="separate"/>
          </w:r>
          <w:r>
            <w:rPr>
              <w:noProof/>
            </w:rPr>
            <w:t xml:space="preserve"> (Fridman, 2020)</w:t>
          </w:r>
          <w:r>
            <w:fldChar w:fldCharType="end"/>
          </w:r>
        </w:sdtContent>
      </w:sdt>
      <w:r>
        <w:t>.  These systems utilize a feedback loop between a Generative N</w:t>
      </w:r>
      <w:r>
        <w:t>N</w:t>
      </w:r>
      <w:r>
        <w:t xml:space="preserve"> (GNN) and Discriminator N</w:t>
      </w:r>
      <w:r>
        <w:t>N</w:t>
      </w:r>
      <w:r>
        <w:t xml:space="preserve">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it an arms race to detect Deep Fakes because any advances in DNN naturally improve GNN results.  NPAC leverages this methodology for self-teaching its systems to deliver more accurate content (see Figure </w:t>
      </w:r>
      <w:r>
        <w:t>3</w:t>
      </w:r>
      <w:r>
        <w:t xml:space="preserve">).  The organization’s solution uses the NLP transformer to improve parallelization over LSTM and a second RNN classification network.  During the training process, periodic snapshots archive the content and model state for offline troubleshooting use cases.  </w:t>
      </w:r>
    </w:p>
    <w:p w14:paraId="52438394" w14:textId="62981457" w:rsidR="00535E4F" w:rsidRDefault="00535E4F" w:rsidP="00535E4F">
      <w:pPr>
        <w:pStyle w:val="Caption"/>
      </w:pPr>
      <w:r>
        <w:t xml:space="preserve">Figure </w:t>
      </w:r>
      <w:r>
        <w:t>3</w:t>
      </w:r>
      <w:r>
        <w:t>: Training Configuration</w:t>
      </w:r>
    </w:p>
    <w:p w14:paraId="3392329A" w14:textId="7F513407" w:rsidR="00535E4F" w:rsidRPr="00535E4F" w:rsidRDefault="00535E4F" w:rsidP="00535E4F">
      <w:pPr>
        <w:jc w:val="center"/>
      </w:pPr>
      <w:r>
        <w:rPr>
          <w:noProof/>
        </w:rPr>
        <w:drawing>
          <wp:inline distT="0" distB="0" distL="0" distR="0" wp14:anchorId="573B7F7C" wp14:editId="2F6415CC">
            <wp:extent cx="3210652" cy="18097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8247" cy="1853488"/>
                    </a:xfrm>
                    <a:prstGeom prst="rect">
                      <a:avLst/>
                    </a:prstGeom>
                  </pic:spPr>
                </pic:pic>
              </a:graphicData>
            </a:graphic>
          </wp:inline>
        </w:drawing>
      </w:r>
    </w:p>
    <w:p w14:paraId="3302DBAE" w14:textId="77777777" w:rsidR="00D9588C" w:rsidRDefault="00D9588C" w:rsidP="00D9588C">
      <w:pPr>
        <w:pStyle w:val="Heading1"/>
      </w:pPr>
      <w:r>
        <w:lastRenderedPageBreak/>
        <w:t xml:space="preserve">Timelines </w:t>
      </w:r>
    </w:p>
    <w:p w14:paraId="7308DFF1" w14:textId="77777777" w:rsidR="00D9588C" w:rsidRDefault="00D9588C" w:rsidP="00D9588C">
      <w:pPr>
        <w:pStyle w:val="Heading2"/>
      </w:pPr>
      <w:r>
        <w:t xml:space="preserve">Acquisition </w:t>
      </w:r>
    </w:p>
    <w:p w14:paraId="6CA6615C" w14:textId="660AA767" w:rsidR="00D9588C" w:rsidRDefault="00D9588C" w:rsidP="00D9588C">
      <w:pPr>
        <w:pStyle w:val="Heading2"/>
      </w:pPr>
      <w:r>
        <w:t>Custom Development</w:t>
      </w:r>
    </w:p>
    <w:p w14:paraId="13D95E4E" w14:textId="77777777" w:rsidR="00D9588C" w:rsidRDefault="00D9588C" w:rsidP="00D9588C">
      <w:pPr>
        <w:pStyle w:val="Heading1"/>
      </w:pPr>
      <w:r>
        <w:t>User Considerations</w:t>
      </w:r>
    </w:p>
    <w:p w14:paraId="542CF9DD" w14:textId="4ECFD363" w:rsidR="00D9588C" w:rsidRDefault="00D9588C" w:rsidP="00D9588C">
      <w:pPr>
        <w:pStyle w:val="Heading2"/>
      </w:pPr>
      <w:r>
        <w:t>Interactions</w:t>
      </w:r>
    </w:p>
    <w:p w14:paraId="4F94D293" w14:textId="48D61895"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 xml:space="preserve">rules= </m:t>
        </m:r>
        <m:r>
          <w:rPr>
            <w:rFonts w:ascii="Cambria Math" w:hAnsi="Cambria Math"/>
          </w:rPr>
          <m:t>data+</m:t>
        </m:r>
        <m:r>
          <w:rPr>
            <w:rFonts w:ascii="Cambria Math" w:hAnsi="Cambria Math"/>
          </w:rPr>
          <m:t>outcomes</m:t>
        </m:r>
      </m:oMath>
      <w:r>
        <w:t xml:space="preserve">.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1), it requires substantially more sophistication to produce quality results.  </w:t>
      </w:r>
    </w:p>
    <w:p w14:paraId="0E2C7A35" w14:textId="44349A95" w:rsidR="00535E4F" w:rsidRDefault="00535E4F" w:rsidP="00535E4F">
      <w:pPr>
        <w:pStyle w:val="Caption"/>
      </w:pPr>
      <w:r>
        <w:t>Table 1: Task Types</w:t>
      </w:r>
    </w:p>
    <w:tbl>
      <w:tblPr>
        <w:tblStyle w:val="TableGrid"/>
        <w:tblW w:w="0" w:type="auto"/>
        <w:tblLook w:val="04A0" w:firstRow="1" w:lastRow="0" w:firstColumn="1" w:lastColumn="0" w:noHBand="0" w:noVBand="1"/>
      </w:tblPr>
      <w:tblGrid>
        <w:gridCol w:w="2337"/>
        <w:gridCol w:w="2337"/>
        <w:gridCol w:w="2338"/>
        <w:gridCol w:w="2338"/>
      </w:tblGrid>
      <w:tr w:rsidR="00535E4F" w14:paraId="058A6305" w14:textId="77777777" w:rsidTr="00535E4F">
        <w:tc>
          <w:tcPr>
            <w:tcW w:w="2337" w:type="dxa"/>
          </w:tcPr>
          <w:p w14:paraId="0617B5AF" w14:textId="77777777" w:rsidR="00535E4F" w:rsidRDefault="00535E4F" w:rsidP="00535E4F"/>
        </w:tc>
        <w:tc>
          <w:tcPr>
            <w:tcW w:w="2337" w:type="dxa"/>
          </w:tcPr>
          <w:p w14:paraId="56A1BD42" w14:textId="638CF0CB" w:rsidR="00535E4F" w:rsidRDefault="00535E4F" w:rsidP="00535E4F">
            <w:r>
              <w:t>Mechanical</w:t>
            </w:r>
          </w:p>
        </w:tc>
        <w:tc>
          <w:tcPr>
            <w:tcW w:w="2338" w:type="dxa"/>
          </w:tcPr>
          <w:p w14:paraId="15E68025" w14:textId="1404A37D" w:rsidR="00535E4F" w:rsidRDefault="00535E4F" w:rsidP="00535E4F">
            <w:r>
              <w:t>Thinking</w:t>
            </w:r>
          </w:p>
        </w:tc>
        <w:tc>
          <w:tcPr>
            <w:tcW w:w="2338" w:type="dxa"/>
          </w:tcPr>
          <w:p w14:paraId="46CEC5E3" w14:textId="1E0F7D16" w:rsidR="00535E4F" w:rsidRDefault="00535E4F" w:rsidP="00535E4F">
            <w:r>
              <w:t>Feeling</w:t>
            </w:r>
          </w:p>
        </w:tc>
      </w:tr>
      <w:tr w:rsidR="00535E4F" w14:paraId="3BC36B8F" w14:textId="77777777" w:rsidTr="00535E4F">
        <w:tc>
          <w:tcPr>
            <w:tcW w:w="2337" w:type="dxa"/>
          </w:tcPr>
          <w:p w14:paraId="29056A38" w14:textId="5425C4DC" w:rsidR="00535E4F" w:rsidRDefault="00535E4F" w:rsidP="00535E4F">
            <w:r>
              <w:t>Description</w:t>
            </w:r>
          </w:p>
        </w:tc>
        <w:tc>
          <w:tcPr>
            <w:tcW w:w="2337" w:type="dxa"/>
          </w:tcPr>
          <w:p w14:paraId="4FC8B10C" w14:textId="67269220" w:rsidR="00535E4F" w:rsidRDefault="00535E4F" w:rsidP="00535E4F">
            <w:r>
              <w:t>Highly repetitive actions that benefit from automation</w:t>
            </w:r>
          </w:p>
        </w:tc>
        <w:tc>
          <w:tcPr>
            <w:tcW w:w="2338" w:type="dxa"/>
          </w:tcPr>
          <w:p w14:paraId="613CF6DE" w14:textId="1E537964" w:rsidR="00535E4F" w:rsidRDefault="00535E4F" w:rsidP="00535E4F">
            <w:r>
              <w:t>Operations that require analysis and rationalization</w:t>
            </w:r>
          </w:p>
        </w:tc>
        <w:tc>
          <w:tcPr>
            <w:tcW w:w="2338" w:type="dxa"/>
          </w:tcPr>
          <w:p w14:paraId="7AD796DC" w14:textId="0E28ABC2" w:rsidR="00535E4F" w:rsidRDefault="00535E4F" w:rsidP="00535E4F">
            <w:r>
              <w:t>Emulate interpersonal experiences, and express empathy toward the users</w:t>
            </w:r>
          </w:p>
        </w:tc>
      </w:tr>
      <w:tr w:rsidR="00535E4F" w14:paraId="52BEA58F" w14:textId="77777777" w:rsidTr="00535E4F">
        <w:tc>
          <w:tcPr>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pPr>
            <w:r>
              <w:t>Turning on lights</w:t>
            </w:r>
          </w:p>
          <w:p w14:paraId="159F5929" w14:textId="67618962" w:rsidR="00535E4F" w:rsidRDefault="00535E4F" w:rsidP="00535E4F">
            <w:pPr>
              <w:pStyle w:val="ListParagraph"/>
              <w:numPr>
                <w:ilvl w:val="0"/>
                <w:numId w:val="2"/>
              </w:numPr>
            </w:pPr>
            <w:r>
              <w:t>Assembly line construction</w:t>
            </w:r>
          </w:p>
        </w:tc>
        <w:tc>
          <w:tcPr>
            <w:tcW w:w="2338" w:type="dxa"/>
          </w:tcPr>
          <w:p w14:paraId="5910965D" w14:textId="77777777" w:rsidR="00535E4F" w:rsidRDefault="00535E4F" w:rsidP="00535E4F">
            <w:pPr>
              <w:pStyle w:val="ListParagraph"/>
              <w:numPr>
                <w:ilvl w:val="0"/>
                <w:numId w:val="2"/>
              </w:numPr>
            </w:pPr>
            <w:r>
              <w:t>Image recognition</w:t>
            </w:r>
          </w:p>
          <w:p w14:paraId="57F3C734" w14:textId="77777777" w:rsidR="00535E4F" w:rsidRDefault="00535E4F" w:rsidP="00535E4F">
            <w:pPr>
              <w:pStyle w:val="ListParagraph"/>
              <w:numPr>
                <w:ilvl w:val="0"/>
                <w:numId w:val="2"/>
              </w:numPr>
            </w:pPr>
            <w:r>
              <w:t>Grammar validation</w:t>
            </w:r>
          </w:p>
          <w:p w14:paraId="1D2C316B" w14:textId="2DA45BC3" w:rsidR="00535E4F" w:rsidRDefault="00535E4F" w:rsidP="00535E4F">
            <w:pPr>
              <w:pStyle w:val="ListParagraph"/>
              <w:numPr>
                <w:ilvl w:val="0"/>
                <w:numId w:val="2"/>
              </w:numPr>
            </w:pPr>
            <w:r>
              <w:t>Safe to change lanes</w:t>
            </w:r>
          </w:p>
        </w:tc>
        <w:tc>
          <w:tcPr>
            <w:tcW w:w="2338" w:type="dxa"/>
          </w:tcPr>
          <w:p w14:paraId="16F0B1F2" w14:textId="3CBA8331" w:rsidR="00535E4F" w:rsidRDefault="00535E4F" w:rsidP="00535E4F">
            <w:pPr>
              <w:pStyle w:val="ListParagraph"/>
              <w:numPr>
                <w:ilvl w:val="0"/>
                <w:numId w:val="2"/>
              </w:numPr>
            </w:pPr>
            <w:r>
              <w:t>Empathizing with a driver after an accident</w:t>
            </w:r>
          </w:p>
          <w:p w14:paraId="4370A033" w14:textId="186933B0" w:rsidR="00535E4F" w:rsidRDefault="00535E4F" w:rsidP="00535E4F">
            <w:pPr>
              <w:pStyle w:val="ListParagraph"/>
              <w:numPr>
                <w:ilvl w:val="0"/>
                <w:numId w:val="2"/>
              </w:numPr>
            </w:pPr>
            <w:r>
              <w:t>Human Resource Systems</w:t>
            </w:r>
          </w:p>
        </w:tc>
      </w:tr>
    </w:tbl>
    <w:p w14:paraId="679476A4" w14:textId="35A2A78B" w:rsidR="00D9588C" w:rsidRDefault="00D9588C" w:rsidP="00D9588C">
      <w:pPr>
        <w:pStyle w:val="Heading2"/>
      </w:pPr>
      <w:r>
        <w:t>Experiences</w:t>
      </w:r>
    </w:p>
    <w:p w14:paraId="7EB92BE2" w14:textId="40D9CB18" w:rsidR="002507A0" w:rsidRDefault="002507A0" w:rsidP="002507A0">
      <w:pPr>
        <w:ind w:firstLine="720"/>
      </w:pPr>
      <w:r>
        <w:t>Artificial intelligent systems that augment existing business processes are more likely to succeed</w:t>
      </w:r>
      <w:sdt>
        <w:sdtPr>
          <w:id w:val="-947543700"/>
          <w:citation/>
        </w:sdtPr>
        <w:sdtContent>
          <w:r>
            <w:fldChar w:fldCharType="begin"/>
          </w:r>
          <w:r>
            <w:instrText xml:space="preserve"> CITATION Gar19 \l 1033 </w:instrText>
          </w:r>
          <w:r>
            <w:fldChar w:fldCharType="separate"/>
          </w:r>
          <w:r>
            <w:rPr>
              <w:noProof/>
            </w:rPr>
            <w:t xml:space="preserve"> (Garbuio &amp; Lin, 2019)</w:t>
          </w:r>
          <w:r>
            <w:fldChar w:fldCharType="end"/>
          </w:r>
        </w:sdtContent>
      </w:sdt>
      <w:r>
        <w:t xml:space="preserve">.  Accomplishing this goal begins with identifying what problem exists, its impact, and potential value.  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w:t>
      </w:r>
      <w:r>
        <w:lastRenderedPageBreak/>
        <w:t>In addition to providing immediate value to the organization, its statement of work and purpose is explainable to senior leadership.</w:t>
      </w:r>
    </w:p>
    <w:p w14:paraId="7B7EE6A7" w14:textId="41A14E34" w:rsidR="004B1D72" w:rsidRDefault="004B1D72" w:rsidP="004B1D72">
      <w:pPr>
        <w:ind w:firstLine="720"/>
      </w:pPr>
      <w:r>
        <w:t>Huang et al. (2019) state that incorporating human emotion into A</w:t>
      </w:r>
      <w:r w:rsidR="003D65E6">
        <w:t>I</w:t>
      </w:r>
      <w:r>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appropriate tones.  This capability would allow the publishing pipeline to emit more impactful content that harnesses the </w:t>
      </w:r>
      <w:r w:rsidR="001045AB">
        <w:t>customer’s</w:t>
      </w:r>
      <w:r>
        <w:t xml:space="preserve"> </w:t>
      </w:r>
      <w:r w:rsidR="001045AB">
        <w:t>emotions</w:t>
      </w:r>
      <w:r>
        <w:t>.</w:t>
      </w:r>
    </w:p>
    <w:p w14:paraId="7D2A12DF" w14:textId="77777777" w:rsidR="00D9588C" w:rsidRDefault="00D9588C" w:rsidP="00D9588C">
      <w:pPr>
        <w:pStyle w:val="Heading1"/>
      </w:pPr>
      <w:r>
        <w:t xml:space="preserve">Performance Metrics </w:t>
      </w:r>
    </w:p>
    <w:p w14:paraId="034F22F9" w14:textId="4CF2188D" w:rsidR="00D9588C" w:rsidRDefault="001045AB" w:rsidP="00D9588C">
      <w:pPr>
        <w:pStyle w:val="Heading2"/>
      </w:pPr>
      <w:r>
        <w:t>Measuring</w:t>
      </w:r>
      <w:r w:rsidR="00D9588C">
        <w:t xml:space="preserve"> </w:t>
      </w:r>
      <w:r>
        <w:t>Success</w:t>
      </w:r>
    </w:p>
    <w:p w14:paraId="1350C765" w14:textId="0774F70D" w:rsidR="002507A0" w:rsidRPr="002507A0" w:rsidRDefault="002507A0" w:rsidP="004B1D72">
      <w:pPr>
        <w:ind w:firstLine="720"/>
      </w:pPr>
      <w:r>
        <w:t>Artificial intelligence comes in many forms and applies to a wide array of scenarios, making it challenging to define success arbitrarily.  Instead, organizations should identify both the value and resource constraints involved with the project, similar to any other Information Communication and Technology (ICT) system</w:t>
      </w:r>
      <w:sdt>
        <w:sdtPr>
          <w:id w:val="-475221859"/>
          <w:citation/>
        </w:sdtPr>
        <w:sdtContent>
          <w:r>
            <w:fldChar w:fldCharType="begin"/>
          </w:r>
          <w:r>
            <w:instrText xml:space="preserve"> CITATION Jai18 \l 1033 </w:instrText>
          </w:r>
          <w:r>
            <w:fldChar w:fldCharType="separate"/>
          </w:r>
          <w:r>
            <w:rPr>
              <w:noProof/>
            </w:rPr>
            <w:t xml:space="preserve"> (Jain, 2018)</w:t>
          </w:r>
          <w:r>
            <w:fldChar w:fldCharType="end"/>
          </w:r>
        </w:sdtContent>
      </w:sdt>
      <w:r>
        <w:t xml:space="preserve">.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  Now that the researchers have a problem definition, performance metrics, and potential solution, they can report what level of success is delivered.  However, alternative solutions might also exist that do not require artificial intelligence.  Instead, the engineering team might implement business policies as static firmware code.  Perhaps upgrading the hardware of the onboard </w:t>
      </w:r>
      <w:r w:rsidR="004B1D72">
        <w:t xml:space="preserve">firmware </w:t>
      </w:r>
      <w:r>
        <w:t>also results in a three percent improvement.</w:t>
      </w:r>
    </w:p>
    <w:p w14:paraId="3B993ADA" w14:textId="7A1E1F51" w:rsidR="00D9588C" w:rsidRDefault="00D9588C" w:rsidP="00D9588C">
      <w:pPr>
        <w:pStyle w:val="Heading2"/>
      </w:pPr>
      <w:r>
        <w:t>User Training</w:t>
      </w:r>
    </w:p>
    <w:p w14:paraId="52ECD07E" w14:textId="5A47B562" w:rsidR="00D9588C" w:rsidRDefault="00D9588C" w:rsidP="00535E4F">
      <w:pPr>
        <w:pStyle w:val="Heading2"/>
      </w:pPr>
      <w:r>
        <w:lastRenderedPageBreak/>
        <w:t>Monitoring</w:t>
      </w:r>
    </w:p>
    <w:p w14:paraId="4CFDD6EE" w14:textId="3FAF1D6C" w:rsidR="00D9588C" w:rsidRDefault="00D9588C" w:rsidP="00D9588C">
      <w:pPr>
        <w:pStyle w:val="Heading1"/>
      </w:pPr>
      <w:r>
        <w:t>Limitations and Challenges</w:t>
      </w:r>
    </w:p>
    <w:p w14:paraId="3C0896A5" w14:textId="4EF1D530" w:rsidR="00D9588C" w:rsidRDefault="00D9588C" w:rsidP="00D9588C">
      <w:pPr>
        <w:pStyle w:val="Heading2"/>
      </w:pPr>
      <w:r>
        <w:t>Potential Issues</w:t>
      </w:r>
    </w:p>
    <w:p w14:paraId="5EC07355" w14:textId="77777777" w:rsidR="004B1D72" w:rsidRDefault="004B1D72" w:rsidP="004B1D72">
      <w:pPr>
        <w:ind w:firstLine="720"/>
      </w:pPr>
      <w:r>
        <w:t>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7EA4B010"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ens.  Simulation models can also require different levels of fidelity and precision.  Administrators can incorporate these needs into Multi-Level Agent-Based Modeling (ML-ABM) to approximate tedious values and provide supporting evidence for critical data points.</w:t>
      </w:r>
    </w:p>
    <w:p w14:paraId="7A74CA75" w14:textId="7E953E78" w:rsidR="00D9588C" w:rsidRDefault="00D9588C" w:rsidP="00D9588C">
      <w:pPr>
        <w:pStyle w:val="Heading2"/>
      </w:pPr>
      <w:r>
        <w:t>Potential Solutions</w:t>
      </w:r>
    </w:p>
    <w:p w14:paraId="64B608DB" w14:textId="77777777"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or patterns, not contextually understanding them, which causes erroneous behavior </w:t>
      </w:r>
      <w:r>
        <w:lastRenderedPageBreak/>
        <w:t xml:space="preserve">under novel conditions.  While researchers are quick to highlight this issue (Hole &amp; Ahmad, 2019; </w:t>
      </w:r>
      <w:proofErr w:type="spellStart"/>
      <w:r>
        <w:t>Wildberger</w:t>
      </w:r>
      <w:proofErr w:type="spellEnd"/>
      <w:r>
        <w:t>, 1996), does it matter in the world of tomorrow?</w:t>
      </w:r>
    </w:p>
    <w:p w14:paraId="367E97D2" w14:textId="77777777" w:rsidR="004B1D72" w:rsidRDefault="004B1D72" w:rsidP="004B1D72">
      <w:pPr>
        <w:pStyle w:val="Caption"/>
      </w:pPr>
      <w:r>
        <w:t>Figure 4: Blended Cyber-Physical System</w:t>
      </w:r>
    </w:p>
    <w:p w14:paraId="31931A19" w14:textId="77777777" w:rsidR="004B1D72" w:rsidRDefault="004B1D72" w:rsidP="004B1D72">
      <w:pPr>
        <w:jc w:val="center"/>
      </w:pPr>
      <w:r>
        <w:rPr>
          <w:noProof/>
        </w:rPr>
        <w:drawing>
          <wp:inline distT="0" distB="0" distL="0" distR="0" wp14:anchorId="5176488E" wp14:editId="41CA51D1">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62418" cy="3034227"/>
                    </a:xfrm>
                    <a:prstGeom prst="rect">
                      <a:avLst/>
                    </a:prstGeom>
                  </pic:spPr>
                </pic:pic>
              </a:graphicData>
            </a:graphic>
          </wp:inline>
        </w:drawing>
      </w:r>
    </w:p>
    <w:p w14:paraId="3E8A8FA8" w14:textId="78A2A9BA" w:rsidR="004B1D72" w:rsidRPr="004B1D72" w:rsidRDefault="004B1D72" w:rsidP="004B1D72">
      <w:r>
        <w:tab/>
        <w:t>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4).  Next, the simulator will render the calling agent</w:t>
      </w:r>
      <w:r w:rsidR="003D65E6">
        <w:t>’</w:t>
      </w:r>
      <w:r>
        <w:t>s state before searching for the best reaction.  After confirming the virtual world’s behavior meets administrative policies, the decision can safely execute in the physical world.  This mechanism is not appropriate for every situation but could apply to broad types of problems.</w:t>
      </w:r>
    </w:p>
    <w:p w14:paraId="6E5B801F" w14:textId="23510BEB" w:rsidR="00D9588C" w:rsidRDefault="00D9588C" w:rsidP="00D9588C">
      <w:pPr>
        <w:pStyle w:val="Heading1"/>
      </w:pPr>
      <w:r>
        <w:t>Ethical Considerations</w:t>
      </w:r>
    </w:p>
    <w:p w14:paraId="5DEF5D0C" w14:textId="77777777" w:rsidR="004B1D72" w:rsidRDefault="004B1D72" w:rsidP="004B1D72">
      <w:pPr>
        <w:ind w:firstLine="720"/>
      </w:pPr>
      <w:r>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w:t>
      </w:r>
      <w:r>
        <w:lastRenderedPageBreak/>
        <w:t>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hat will fill these roles, further expanding the job market.</w:t>
      </w:r>
    </w:p>
    <w:p w14:paraId="42D17318" w14:textId="1356429A" w:rsidR="004B1D72" w:rsidRDefault="004B1D72" w:rsidP="004B1D72">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3D65E6">
        <w:t>,</w:t>
      </w:r>
      <w:r>
        <w:t xml:space="preserve"> 2019).  Many professions exist as a combination of decision-making, pattern recognition, and mechanical tasks.  Expert systems address specific aspects of the job requirements; however, superseding the </w:t>
      </w:r>
      <w:proofErr w:type="gramStart"/>
      <w:r>
        <w:t>soft-skills</w:t>
      </w:r>
      <w:proofErr w:type="gramEnd"/>
      <w:r>
        <w:t xml:space="preserve"> that unify these role components is challenging (Huang et al., 2019).</w:t>
      </w:r>
    </w:p>
    <w:p w14:paraId="6CB85332" w14:textId="5A57BF28" w:rsidR="00D9588C" w:rsidRDefault="004B1D72" w:rsidP="00D9588C">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583B9BC2" w14:textId="74933174" w:rsidR="00D9588C" w:rsidRDefault="00D9588C" w:rsidP="00D9588C">
      <w:pPr>
        <w:pStyle w:val="Heading1"/>
      </w:pPr>
      <w:r>
        <w:t>Strategic Implications of the System</w:t>
      </w:r>
    </w:p>
    <w:p w14:paraId="3699B54E" w14:textId="77777777" w:rsidR="004B1D72" w:rsidRDefault="004B1D72" w:rsidP="004B1D72">
      <w:pPr>
        <w:ind w:firstLine="720"/>
      </w:pPr>
      <w:r>
        <w:t xml:space="preserve">Artificial intelligence is a tool that can automate mechanical tasks, pattern match data, and enhancing human capabilities.  Organizations can use these means to improve efficiency and </w:t>
      </w:r>
      <w:r>
        <w:lastRenderedPageBreak/>
        <w:t xml:space="preserve">reduce wastefulness.  These innovations deprecate the need for specific skill sets and lower the entry barrier into other expert systems.  While this causes an initial decrease number of jobs necessary, entirely new industries follow shortly afterward.  When a society can replace low-paying jobs with high-paying alternatives, this promotion justifies the </w:t>
      </w:r>
      <w:proofErr w:type="gramStart"/>
      <w:r>
        <w:t>short term</w:t>
      </w:r>
      <w:proofErr w:type="gramEnd"/>
      <w:r>
        <w:t xml:space="preserve"> pain.</w:t>
      </w:r>
    </w:p>
    <w:p w14:paraId="41CD5464" w14:textId="77777777" w:rsidR="004B1D72" w:rsidRDefault="004B1D72" w:rsidP="004B1D72">
      <w:r>
        <w:tab/>
        <w:t xml:space="preserve">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7D2B5F1C" w14:textId="77777777" w:rsidR="004B1D72" w:rsidRDefault="004B1D72" w:rsidP="004B1D72">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training data is inclusive requires significant investments into unverifiable results.</w:t>
      </w:r>
    </w:p>
    <w:p w14:paraId="4DDD1C76" w14:textId="651C7B3F" w:rsidR="004B1D72" w:rsidRPr="004B1D72" w:rsidRDefault="004B1D72" w:rsidP="004B1D72">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w:t>
      </w:r>
    </w:p>
    <w:sectPr w:rsidR="004B1D72" w:rsidRPr="004B1D72"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61AFC" w14:textId="77777777" w:rsidR="00046689" w:rsidRDefault="00046689" w:rsidP="0082223F">
      <w:pPr>
        <w:spacing w:line="240" w:lineRule="auto"/>
      </w:pPr>
      <w:r>
        <w:separator/>
      </w:r>
    </w:p>
  </w:endnote>
  <w:endnote w:type="continuationSeparator" w:id="0">
    <w:p w14:paraId="4799BC60" w14:textId="77777777" w:rsidR="00046689" w:rsidRDefault="0004668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A69EA" w14:textId="77777777" w:rsidR="00046689" w:rsidRDefault="00046689" w:rsidP="0082223F">
      <w:pPr>
        <w:spacing w:line="240" w:lineRule="auto"/>
      </w:pPr>
      <w:r>
        <w:separator/>
      </w:r>
    </w:p>
  </w:footnote>
  <w:footnote w:type="continuationSeparator" w:id="0">
    <w:p w14:paraId="24BBEFE6" w14:textId="77777777" w:rsidR="00046689" w:rsidRDefault="0004668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6689"/>
    <w:rsid w:val="001045AB"/>
    <w:rsid w:val="00134BF0"/>
    <w:rsid w:val="00183597"/>
    <w:rsid w:val="001B27C4"/>
    <w:rsid w:val="002507A0"/>
    <w:rsid w:val="002806B7"/>
    <w:rsid w:val="003D65E6"/>
    <w:rsid w:val="003F4714"/>
    <w:rsid w:val="00401D65"/>
    <w:rsid w:val="004223E8"/>
    <w:rsid w:val="00424108"/>
    <w:rsid w:val="004A784B"/>
    <w:rsid w:val="004B1D72"/>
    <w:rsid w:val="00535E4F"/>
    <w:rsid w:val="005B7079"/>
    <w:rsid w:val="006D793E"/>
    <w:rsid w:val="0073677D"/>
    <w:rsid w:val="0082223F"/>
    <w:rsid w:val="00877007"/>
    <w:rsid w:val="008B5129"/>
    <w:rsid w:val="009A757D"/>
    <w:rsid w:val="00B13ADF"/>
    <w:rsid w:val="00B83595"/>
    <w:rsid w:val="00C421EA"/>
    <w:rsid w:val="00C54DC8"/>
    <w:rsid w:val="00C73692"/>
    <w:rsid w:val="00C93BB7"/>
    <w:rsid w:val="00CB25E9"/>
    <w:rsid w:val="00D0165E"/>
    <w:rsid w:val="00D75C7B"/>
    <w:rsid w:val="00D85C7B"/>
    <w:rsid w:val="00D9588C"/>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2499" y="701309"/>
          <a:ext cx="91440" cy="676853"/>
        </a:xfrm>
        <a:custGeom>
          <a:avLst/>
          <a:gdLst/>
          <a:ahLst/>
          <a:cxnLst/>
          <a:rect l="0" t="0" r="0" b="0"/>
          <a:pathLst>
            <a:path>
              <a:moveTo>
                <a:pt x="45720" y="0"/>
              </a:moveTo>
              <a:lnTo>
                <a:pt x="45720" y="676853"/>
              </a:lnTo>
              <a:lnTo>
                <a:pt x="132496" y="67685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2499" y="70130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642" y="290568"/>
          <a:ext cx="2274980" cy="121486"/>
        </a:xfrm>
        <a:custGeom>
          <a:avLst/>
          <a:gdLst/>
          <a:ahLst/>
          <a:cxnLst/>
          <a:rect l="0" t="0" r="0" b="0"/>
          <a:pathLst>
            <a:path>
              <a:moveTo>
                <a:pt x="0" y="0"/>
              </a:moveTo>
              <a:lnTo>
                <a:pt x="0" y="60743"/>
              </a:lnTo>
              <a:lnTo>
                <a:pt x="2274980" y="60743"/>
              </a:lnTo>
              <a:lnTo>
                <a:pt x="2274980"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2505"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39634" y="701309"/>
          <a:ext cx="699993" cy="121486"/>
        </a:xfrm>
        <a:custGeom>
          <a:avLst/>
          <a:gdLst/>
          <a:ahLst/>
          <a:cxnLst/>
          <a:rect l="0" t="0" r="0" b="0"/>
          <a:pathLst>
            <a:path>
              <a:moveTo>
                <a:pt x="0" y="0"/>
              </a:moveTo>
              <a:lnTo>
                <a:pt x="0" y="60743"/>
              </a:lnTo>
              <a:lnTo>
                <a:pt x="699993" y="60743"/>
              </a:lnTo>
              <a:lnTo>
                <a:pt x="699993"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2511"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3914" y="701309"/>
          <a:ext cx="91440" cy="121486"/>
        </a:xfrm>
        <a:custGeom>
          <a:avLst/>
          <a:gdLst/>
          <a:ahLst/>
          <a:cxnLst/>
          <a:rect l="0" t="0" r="0" b="0"/>
          <a:pathLst>
            <a:path>
              <a:moveTo>
                <a:pt x="45720" y="0"/>
              </a:moveTo>
              <a:lnTo>
                <a:pt x="4572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518"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39641" y="701309"/>
          <a:ext cx="699993" cy="121486"/>
        </a:xfrm>
        <a:custGeom>
          <a:avLst/>
          <a:gdLst/>
          <a:ahLst/>
          <a:cxnLst/>
          <a:rect l="0" t="0" r="0" b="0"/>
          <a:pathLst>
            <a:path>
              <a:moveTo>
                <a:pt x="699993" y="0"/>
              </a:moveTo>
              <a:lnTo>
                <a:pt x="699993" y="60743"/>
              </a:lnTo>
              <a:lnTo>
                <a:pt x="0" y="60743"/>
              </a:lnTo>
              <a:lnTo>
                <a:pt x="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642" y="290568"/>
          <a:ext cx="874992" cy="121486"/>
        </a:xfrm>
        <a:custGeom>
          <a:avLst/>
          <a:gdLst/>
          <a:ahLst/>
          <a:cxnLst/>
          <a:rect l="0" t="0" r="0" b="0"/>
          <a:pathLst>
            <a:path>
              <a:moveTo>
                <a:pt x="0" y="0"/>
              </a:moveTo>
              <a:lnTo>
                <a:pt x="0" y="60743"/>
              </a:lnTo>
              <a:lnTo>
                <a:pt x="874992" y="60743"/>
              </a:lnTo>
              <a:lnTo>
                <a:pt x="874992"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2524" y="1112049"/>
          <a:ext cx="91440" cy="676853"/>
        </a:xfrm>
        <a:custGeom>
          <a:avLst/>
          <a:gdLst/>
          <a:ahLst/>
          <a:cxnLst/>
          <a:rect l="0" t="0" r="0" b="0"/>
          <a:pathLst>
            <a:path>
              <a:moveTo>
                <a:pt x="45720" y="0"/>
              </a:moveTo>
              <a:lnTo>
                <a:pt x="45720" y="676853"/>
              </a:lnTo>
              <a:lnTo>
                <a:pt x="132496" y="67685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2524"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9650" y="701309"/>
          <a:ext cx="349996" cy="121486"/>
        </a:xfrm>
        <a:custGeom>
          <a:avLst/>
          <a:gdLst/>
          <a:ahLst/>
          <a:cxnLst/>
          <a:rect l="0" t="0" r="0" b="0"/>
          <a:pathLst>
            <a:path>
              <a:moveTo>
                <a:pt x="0" y="0"/>
              </a:moveTo>
              <a:lnTo>
                <a:pt x="0" y="60743"/>
              </a:lnTo>
              <a:lnTo>
                <a:pt x="349996" y="60743"/>
              </a:lnTo>
              <a:lnTo>
                <a:pt x="349996"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2530"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9653" y="701309"/>
          <a:ext cx="349996" cy="121486"/>
        </a:xfrm>
        <a:custGeom>
          <a:avLst/>
          <a:gdLst/>
          <a:ahLst/>
          <a:cxnLst/>
          <a:rect l="0" t="0" r="0" b="0"/>
          <a:pathLst>
            <a:path>
              <a:moveTo>
                <a:pt x="349996" y="0"/>
              </a:moveTo>
              <a:lnTo>
                <a:pt x="349996" y="60743"/>
              </a:lnTo>
              <a:lnTo>
                <a:pt x="0" y="60743"/>
              </a:lnTo>
              <a:lnTo>
                <a:pt x="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9650" y="290568"/>
          <a:ext cx="874992" cy="121486"/>
        </a:xfrm>
        <a:custGeom>
          <a:avLst/>
          <a:gdLst/>
          <a:ahLst/>
          <a:cxnLst/>
          <a:rect l="0" t="0" r="0" b="0"/>
          <a:pathLst>
            <a:path>
              <a:moveTo>
                <a:pt x="874992" y="0"/>
              </a:moveTo>
              <a:lnTo>
                <a:pt x="874992" y="60743"/>
              </a:lnTo>
              <a:lnTo>
                <a:pt x="0" y="60743"/>
              </a:lnTo>
              <a:lnTo>
                <a:pt x="0"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62536"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9662" y="701309"/>
          <a:ext cx="349996" cy="121486"/>
        </a:xfrm>
        <a:custGeom>
          <a:avLst/>
          <a:gdLst/>
          <a:ahLst/>
          <a:cxnLst/>
          <a:rect l="0" t="0" r="0" b="0"/>
          <a:pathLst>
            <a:path>
              <a:moveTo>
                <a:pt x="0" y="0"/>
              </a:moveTo>
              <a:lnTo>
                <a:pt x="0" y="60743"/>
              </a:lnTo>
              <a:lnTo>
                <a:pt x="349996" y="60743"/>
              </a:lnTo>
              <a:lnTo>
                <a:pt x="349996"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2542" y="1112049"/>
          <a:ext cx="91440" cy="676853"/>
        </a:xfrm>
        <a:custGeom>
          <a:avLst/>
          <a:gdLst/>
          <a:ahLst/>
          <a:cxnLst/>
          <a:rect l="0" t="0" r="0" b="0"/>
          <a:pathLst>
            <a:path>
              <a:moveTo>
                <a:pt x="45720" y="0"/>
              </a:moveTo>
              <a:lnTo>
                <a:pt x="45720" y="676853"/>
              </a:lnTo>
              <a:lnTo>
                <a:pt x="132496" y="67685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2542"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9665" y="701309"/>
          <a:ext cx="349996" cy="121486"/>
        </a:xfrm>
        <a:custGeom>
          <a:avLst/>
          <a:gdLst/>
          <a:ahLst/>
          <a:cxnLst/>
          <a:rect l="0" t="0" r="0" b="0"/>
          <a:pathLst>
            <a:path>
              <a:moveTo>
                <a:pt x="349996" y="0"/>
              </a:moveTo>
              <a:lnTo>
                <a:pt x="349996" y="60743"/>
              </a:lnTo>
              <a:lnTo>
                <a:pt x="0" y="60743"/>
              </a:lnTo>
              <a:lnTo>
                <a:pt x="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9662" y="290568"/>
          <a:ext cx="2274980" cy="121486"/>
        </a:xfrm>
        <a:custGeom>
          <a:avLst/>
          <a:gdLst/>
          <a:ahLst/>
          <a:cxnLst/>
          <a:rect l="0" t="0" r="0" b="0"/>
          <a:pathLst>
            <a:path>
              <a:moveTo>
                <a:pt x="2274980" y="0"/>
              </a:moveTo>
              <a:lnTo>
                <a:pt x="2274980" y="60743"/>
              </a:lnTo>
              <a:lnTo>
                <a:pt x="0" y="60743"/>
              </a:lnTo>
              <a:lnTo>
                <a:pt x="0"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388" y="131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388" y="1315"/>
        <a:ext cx="578507" cy="289253"/>
      </dsp:txXfrm>
    </dsp:sp>
    <dsp:sp modelId="{6694D955-2391-49C9-9AF5-8A7DC7C68FDB}">
      <dsp:nvSpPr>
        <dsp:cNvPr id="0" name=""/>
        <dsp:cNvSpPr/>
      </dsp:nvSpPr>
      <dsp:spPr>
        <a:xfrm>
          <a:off x="500408"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500408" y="412055"/>
        <a:ext cx="578507" cy="289253"/>
      </dsp:txXfrm>
    </dsp:sp>
    <dsp:sp modelId="{37FFE4F5-ECE9-4B65-BFBB-3A93067FD053}">
      <dsp:nvSpPr>
        <dsp:cNvPr id="0" name=""/>
        <dsp:cNvSpPr/>
      </dsp:nvSpPr>
      <dsp:spPr>
        <a:xfrm>
          <a:off x="150411"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50411" y="822795"/>
        <a:ext cx="578507" cy="289253"/>
      </dsp:txXfrm>
    </dsp:sp>
    <dsp:sp modelId="{8EF201CD-5626-4601-B5EE-C2582D3B9EC2}">
      <dsp:nvSpPr>
        <dsp:cNvPr id="0" name=""/>
        <dsp:cNvSpPr/>
      </dsp:nvSpPr>
      <dsp:spPr>
        <a:xfrm>
          <a:off x="295038"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5038" y="1233535"/>
        <a:ext cx="578507" cy="289253"/>
      </dsp:txXfrm>
    </dsp:sp>
    <dsp:sp modelId="{EBEBCBF6-F886-4526-ADC1-0C66DA355ADB}">
      <dsp:nvSpPr>
        <dsp:cNvPr id="0" name=""/>
        <dsp:cNvSpPr/>
      </dsp:nvSpPr>
      <dsp:spPr>
        <a:xfrm>
          <a:off x="295038" y="1644276"/>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5038" y="1644276"/>
        <a:ext cx="578507" cy="289253"/>
      </dsp:txXfrm>
    </dsp:sp>
    <dsp:sp modelId="{10A0EFDB-ECEB-42EB-AA19-1198CB582B69}">
      <dsp:nvSpPr>
        <dsp:cNvPr id="0" name=""/>
        <dsp:cNvSpPr/>
      </dsp:nvSpPr>
      <dsp:spPr>
        <a:xfrm>
          <a:off x="850405"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50405" y="822795"/>
        <a:ext cx="578507" cy="289253"/>
      </dsp:txXfrm>
    </dsp:sp>
    <dsp:sp modelId="{09BA1DF9-B4B7-406A-BAAB-9FF891958298}">
      <dsp:nvSpPr>
        <dsp:cNvPr id="0" name=""/>
        <dsp:cNvSpPr/>
      </dsp:nvSpPr>
      <dsp:spPr>
        <a:xfrm>
          <a:off x="995032"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5032" y="1233535"/>
        <a:ext cx="578507" cy="289253"/>
      </dsp:txXfrm>
    </dsp:sp>
    <dsp:sp modelId="{313A2E3A-2A4E-4313-B14F-548EB2F9848C}">
      <dsp:nvSpPr>
        <dsp:cNvPr id="0" name=""/>
        <dsp:cNvSpPr/>
      </dsp:nvSpPr>
      <dsp:spPr>
        <a:xfrm>
          <a:off x="1900396"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900396" y="412055"/>
        <a:ext cx="578507" cy="289253"/>
      </dsp:txXfrm>
    </dsp:sp>
    <dsp:sp modelId="{AC8F89F5-D2B7-4700-9EC8-0360BA855CC7}">
      <dsp:nvSpPr>
        <dsp:cNvPr id="0" name=""/>
        <dsp:cNvSpPr/>
      </dsp:nvSpPr>
      <dsp:spPr>
        <a:xfrm>
          <a:off x="1550399"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50399" y="822795"/>
        <a:ext cx="578507" cy="289253"/>
      </dsp:txXfrm>
    </dsp:sp>
    <dsp:sp modelId="{340D9F69-F5B3-46B1-8EE3-D6D45DCCCF56}">
      <dsp:nvSpPr>
        <dsp:cNvPr id="0" name=""/>
        <dsp:cNvSpPr/>
      </dsp:nvSpPr>
      <dsp:spPr>
        <a:xfrm>
          <a:off x="1695026"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5026" y="1233535"/>
        <a:ext cx="578507" cy="289253"/>
      </dsp:txXfrm>
    </dsp:sp>
    <dsp:sp modelId="{457D25BA-45B0-478A-9F8C-137BC597846F}">
      <dsp:nvSpPr>
        <dsp:cNvPr id="0" name=""/>
        <dsp:cNvSpPr/>
      </dsp:nvSpPr>
      <dsp:spPr>
        <a:xfrm>
          <a:off x="2250393"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50393" y="822795"/>
        <a:ext cx="578507" cy="289253"/>
      </dsp:txXfrm>
    </dsp:sp>
    <dsp:sp modelId="{F6DE0FC4-2E96-4B35-BB98-157BC1FDBF59}">
      <dsp:nvSpPr>
        <dsp:cNvPr id="0" name=""/>
        <dsp:cNvSpPr/>
      </dsp:nvSpPr>
      <dsp:spPr>
        <a:xfrm>
          <a:off x="2395020"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5020" y="1233535"/>
        <a:ext cx="578507" cy="289253"/>
      </dsp:txXfrm>
    </dsp:sp>
    <dsp:sp modelId="{C9460910-B55B-4944-8C3D-A721E20434E1}">
      <dsp:nvSpPr>
        <dsp:cNvPr id="0" name=""/>
        <dsp:cNvSpPr/>
      </dsp:nvSpPr>
      <dsp:spPr>
        <a:xfrm>
          <a:off x="2395020" y="1644276"/>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5020" y="1644276"/>
        <a:ext cx="578507" cy="289253"/>
      </dsp:txXfrm>
    </dsp:sp>
    <dsp:sp modelId="{FEC08605-94C4-479A-BC1F-CD4EEEE4423F}">
      <dsp:nvSpPr>
        <dsp:cNvPr id="0" name=""/>
        <dsp:cNvSpPr/>
      </dsp:nvSpPr>
      <dsp:spPr>
        <a:xfrm>
          <a:off x="3650381"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0381" y="412055"/>
        <a:ext cx="578507" cy="289253"/>
      </dsp:txXfrm>
    </dsp:sp>
    <dsp:sp modelId="{0D482E74-CC96-477D-AACA-C23C38C5C382}">
      <dsp:nvSpPr>
        <dsp:cNvPr id="0" name=""/>
        <dsp:cNvSpPr/>
      </dsp:nvSpPr>
      <dsp:spPr>
        <a:xfrm>
          <a:off x="2950387"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87" y="822795"/>
        <a:ext cx="578507" cy="289253"/>
      </dsp:txXfrm>
    </dsp:sp>
    <dsp:sp modelId="{D5DEDF09-6DFB-474A-B5CE-68779FA14849}">
      <dsp:nvSpPr>
        <dsp:cNvPr id="0" name=""/>
        <dsp:cNvSpPr/>
      </dsp:nvSpPr>
      <dsp:spPr>
        <a:xfrm>
          <a:off x="3095014"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014" y="1233535"/>
        <a:ext cx="578507" cy="289253"/>
      </dsp:txXfrm>
    </dsp:sp>
    <dsp:sp modelId="{4757DC47-CDBC-4E4E-A286-63E96CAFB803}">
      <dsp:nvSpPr>
        <dsp:cNvPr id="0" name=""/>
        <dsp:cNvSpPr/>
      </dsp:nvSpPr>
      <dsp:spPr>
        <a:xfrm>
          <a:off x="3650381"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0381" y="822795"/>
        <a:ext cx="578507" cy="289253"/>
      </dsp:txXfrm>
    </dsp:sp>
    <dsp:sp modelId="{A249B7C0-EEE7-4B17-ADE6-2EDE384D27FC}">
      <dsp:nvSpPr>
        <dsp:cNvPr id="0" name=""/>
        <dsp:cNvSpPr/>
      </dsp:nvSpPr>
      <dsp:spPr>
        <a:xfrm>
          <a:off x="3795008"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5008" y="1233535"/>
        <a:ext cx="578507" cy="289253"/>
      </dsp:txXfrm>
    </dsp:sp>
    <dsp:sp modelId="{35E61991-A817-450C-9D5B-A8FA01D3A16C}">
      <dsp:nvSpPr>
        <dsp:cNvPr id="0" name=""/>
        <dsp:cNvSpPr/>
      </dsp:nvSpPr>
      <dsp:spPr>
        <a:xfrm>
          <a:off x="4350375"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0375" y="822795"/>
        <a:ext cx="578507" cy="289253"/>
      </dsp:txXfrm>
    </dsp:sp>
    <dsp:sp modelId="{D2299305-5B37-4966-BBC2-E9057D3C1FA4}">
      <dsp:nvSpPr>
        <dsp:cNvPr id="0" name=""/>
        <dsp:cNvSpPr/>
      </dsp:nvSpPr>
      <dsp:spPr>
        <a:xfrm>
          <a:off x="4495001"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5001" y="1233535"/>
        <a:ext cx="578507" cy="289253"/>
      </dsp:txXfrm>
    </dsp:sp>
    <dsp:sp modelId="{639D2286-0A2D-4085-AF2C-18023D5F5377}">
      <dsp:nvSpPr>
        <dsp:cNvPr id="0" name=""/>
        <dsp:cNvSpPr/>
      </dsp:nvSpPr>
      <dsp:spPr>
        <a:xfrm>
          <a:off x="5050368"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0368" y="412055"/>
        <a:ext cx="578507" cy="289253"/>
      </dsp:txXfrm>
    </dsp:sp>
    <dsp:sp modelId="{6F7F768C-98FD-44C3-8E24-6562EF812ACB}">
      <dsp:nvSpPr>
        <dsp:cNvPr id="0" name=""/>
        <dsp:cNvSpPr/>
      </dsp:nvSpPr>
      <dsp:spPr>
        <a:xfrm>
          <a:off x="5194995"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4995" y="822795"/>
        <a:ext cx="578507" cy="289253"/>
      </dsp:txXfrm>
    </dsp:sp>
    <dsp:sp modelId="{F35B96F1-5063-4156-A772-325FEBA1CE11}">
      <dsp:nvSpPr>
        <dsp:cNvPr id="0" name=""/>
        <dsp:cNvSpPr/>
      </dsp:nvSpPr>
      <dsp:spPr>
        <a:xfrm>
          <a:off x="5194995"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4995" y="1233535"/>
        <a:ext cx="578507" cy="28925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4</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3</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8</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9</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s>
</file>

<file path=customXml/itemProps1.xml><?xml version="1.0" encoding="utf-8"?>
<ds:datastoreItem xmlns:ds="http://schemas.openxmlformats.org/officeDocument/2006/customXml" ds:itemID="{A43A2310-950C-4A44-9D7B-58A0C435A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10</Pages>
  <Words>2205</Words>
  <Characters>1257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0-11-22T15:31:00Z</dcterms:modified>
</cp:coreProperties>
</file>